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w:t>
      </w:r>
      <w:r w:rsidR="00F42A08">
        <w:t>bout what the IDE is and how</w:t>
      </w:r>
      <w:r>
        <w:t xml:space="preserve"> we</w:t>
      </w:r>
      <w:r w:rsidR="00F42A08">
        <w:t xml:space="preserve"> can</w:t>
      </w:r>
      <w:r>
        <w:t xml:space="preserv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w:t>
      </w:r>
      <w:r w:rsidR="00F42A08">
        <w:t xml:space="preserve"> to create a new project. S</w:t>
      </w:r>
      <w:r>
        <w:t>oon</w:t>
      </w:r>
      <w:r w:rsidR="00F42A08">
        <w:t xml:space="preserve"> enough</w:t>
      </w:r>
      <w:r>
        <w:t xml:space="preserve">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execute upon them as well. For different data types, </w:t>
      </w:r>
      <w:r w:rsidR="000952CA">
        <w:t xml:space="preserve">a </w:t>
      </w:r>
      <w:r w:rsidR="00EE1036" w:rsidRPr="000952CA">
        <w:rPr>
          <w:noProof/>
        </w:rPr>
        <w:t>certain</w:t>
      </w:r>
      <w:r w:rsidR="00EE1036">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1D5B60" w:rsidP="00E83DAA">
      <w:r>
        <w:t xml:space="preserve">Types, </w:t>
      </w:r>
      <w:r w:rsidR="00065812">
        <w:t>mentioned</w:t>
      </w:r>
      <w:r>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lastRenderedPageBreak/>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can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All the relational operators return a true or false result. They are used to compare expressions or variables from both sides of the relational operator. These operators have a lower priority than 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of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8D4074" w:rsidRDefault="008D4074" w:rsidP="008D4074">
      <w:pPr>
        <w:pStyle w:val="Heading2"/>
      </w:pPr>
      <w:r>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w:t>
      </w:r>
      <w:r w:rsidR="005C181F">
        <w:t>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conditional statement inside</w:t>
      </w:r>
      <w:r w:rsidR="005C181F">
        <w:t xml:space="preserve"> a </w:t>
      </w:r>
      <w:r>
        <w:t>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lastRenderedPageBreak/>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D56A3D" w:rsidRDefault="00524257" w:rsidP="00524257">
      <w:pPr>
        <w:pStyle w:val="Heading1"/>
      </w:pPr>
      <w:r>
        <w:lastRenderedPageBreak/>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lastRenderedPageBreak/>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t>Handling Exceptions</w:t>
      </w:r>
    </w:p>
    <w:p w:rsidR="00AC474A" w:rsidRDefault="00AC474A" w:rsidP="00AC474A">
      <w:r>
        <w:t>Exceptions are the problems that could appear unplanned 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to us a built-in support to handle those unhandled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lastRenderedPageBreak/>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We see that our application has stopped working. This is very bad for a user.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As we can see, our app didn’t stop and we have a nice readable message for our user, which is much better then the previous example.</w:t>
      </w:r>
    </w:p>
    <w:p w:rsidR="005E022C" w:rsidRDefault="005E022C" w:rsidP="009434F8">
      <w:r>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lastRenderedPageBreak/>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t>Access Modifiers</w:t>
      </w:r>
    </w:p>
    <w:p w:rsidR="003A2348" w:rsidRDefault="003A2348" w:rsidP="00CF5DE3">
      <w:r w:rsidRPr="003A2348">
        <w:t>In this article we are going to explain different types of access modifiers in C# and what is their purpose. It is important to have this knowledge in order to work easier with methods in a next article.</w:t>
      </w:r>
    </w:p>
    <w:p w:rsidR="00CF5DE3" w:rsidRDefault="00CF5DE3" w:rsidP="00CF5DE3">
      <w:r w:rsidRPr="00CF5DE3">
        <w:t>Access modifiers specify the accessibility of an object and all of its members in the C# project. All the C# types have access modifiers implemented, even if they are not mentioned (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CF5DE3" w:rsidRDefault="00D4639A" w:rsidP="00D4639A">
      <w:r>
        <w:t xml:space="preserve">The protected </w:t>
      </w:r>
      <w:r w:rsidRPr="00066D7B">
        <w:rPr>
          <w:b/>
        </w:rPr>
        <w:t>internal access</w:t>
      </w:r>
      <w:r>
        <w:t xml:space="preserve"> modifier is a combination of protected and internal.</w:t>
      </w:r>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 xml:space="preserve">method </w:t>
      </w:r>
      <w:r w:rsidRPr="003A723B">
        <w:rPr>
          <w:b/>
        </w:rPr>
        <w:lastRenderedPageBreak/>
        <w:t>parameters</w:t>
      </w:r>
      <w:r w:rsidRPr="00CB14A8">
        <w:t>. If we want our method to have an implementation, it needs to have two curly brackets to specifies the body of the method. We place our code between tho</w:t>
      </w:r>
      <w:r w:rsidR="003A723B">
        <w:t>se curly brackets.</w:t>
      </w:r>
    </w:p>
    <w:p w:rsidR="003A723B" w:rsidRDefault="003A723B" w:rsidP="00CB14A8">
      <w:r w:rsidRPr="003A723B">
        <w:t>If our method returns any value (for example an int) it needs to have as a return type an int keyword and inside curly brackets the return keyword. If it doesn’t return anything, then as a return value we use void keyword and without retu</w:t>
      </w:r>
      <w:r>
        <w:t>rn keyword in a method body:</w:t>
      </w:r>
    </w:p>
    <w:p w:rsidR="003A723B" w:rsidRDefault="003A723B" w:rsidP="00CB14A8">
      <w:r>
        <w:rPr>
          <w:noProof/>
          <w:lang w:val="en-US"/>
        </w:rPr>
        <w:drawing>
          <wp:inline distT="0" distB="0" distL="0" distR="0">
            <wp:extent cx="3608705" cy="1876508"/>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3682076" cy="1914661"/>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In our previous example, we have seen that our methods accept only one parameter, but that doesn't have to be the case. We can create a method signature with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923F25" w:rsidP="007456BB"/>
    <w:p w:rsidR="00923F25" w:rsidRDefault="00923F25" w:rsidP="00923F25">
      <w:pPr>
        <w:pStyle w:val="Heading1"/>
      </w:pPr>
      <w:r>
        <w:t>Ref and Out Keywords</w:t>
      </w:r>
    </w:p>
    <w:p w:rsidR="00923F25" w:rsidRDefault="00923F25" w:rsidP="00923F25">
      <w:r>
        <w:t>In a previous po</w:t>
      </w:r>
      <w:r w:rsidR="00DC65FE">
        <w:t>st, we were sending a value type arguments while calling our methods. Why is the type of the argument important here? Well, when we send the argument of type int, double, decimal etc (basic value types), we are not sending the actual value but its copy. This means that our original values are not changed inside the methods</w:t>
      </w:r>
      <w:r w:rsidR="00ED4A1D">
        <w:t xml:space="preserve">, because we send 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sending the ex</w:t>
      </w:r>
      <w:r w:rsidR="00C13276">
        <w:t>act copy of the original value.</w:t>
      </w:r>
    </w:p>
    <w:p w:rsidR="00830BC9" w:rsidRDefault="00830BC9" w:rsidP="00830BC9">
      <w:pPr>
        <w:pStyle w:val="Heading2"/>
      </w:pPr>
      <w:r>
        <w:t>Using Ref and Out Keywords</w:t>
      </w:r>
    </w:p>
    <w:p w:rsidR="00ED4A1D" w:rsidRDefault="00ED4A1D" w:rsidP="00ED4A1D">
      <w:r>
        <w:t>But we can change this.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It is a different situation with th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receive a value.</w:t>
      </w:r>
    </w:p>
    <w:p w:rsidR="00830BC9" w:rsidRDefault="001B7BE6" w:rsidP="00ED4A1D">
      <w:r>
        <w:t>So, to make thin</w:t>
      </w:r>
      <w:r w:rsidR="00C13276">
        <w:t>g</w:t>
      </w:r>
      <w:r>
        <w:t xml:space="preserve">s simpl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send the copy of the address where the original value is stored. In the second method, the original value stays the same because we create a new object inside method thus the new address.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create endless calls of itself.</w:t>
      </w:r>
    </w:p>
    <w:p w:rsidR="00796C5B" w:rsidRDefault="00796C5B" w:rsidP="00796C5B">
      <w:r>
        <w:lastRenderedPageBreak/>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t>So let's see our example through the diagram:</w:t>
      </w:r>
    </w:p>
    <w:p w:rsidR="00A1563B" w:rsidRDefault="0024230E" w:rsidP="00A1563B">
      <w:r>
        <w:rPr>
          <w:noProof/>
          <w:lang w:val="en-US"/>
        </w:rPr>
        <w:lastRenderedPageBreak/>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6E23F4" w:rsidP="00C1725F">
      <w:r w:rsidRPr="006E23F4">
        <w:rPr>
          <w:noProof/>
        </w:rPr>
        <w:t>Luck</w:t>
      </w:r>
      <w:r>
        <w:rPr>
          <w:noProof/>
        </w:rPr>
        <w:t>i</w:t>
      </w:r>
      <w:r w:rsidRPr="006E23F4">
        <w:rPr>
          <w:noProof/>
        </w:rPr>
        <w:t>ly</w:t>
      </w:r>
      <w:r>
        <w:rPr>
          <w:noProof/>
        </w:rPr>
        <w:t xml:space="preserve">, C# </w:t>
      </w:r>
      <w:r w:rsidRPr="006E23F4">
        <w:rPr>
          <w:noProof/>
        </w:rPr>
        <w:t>provide</w:t>
      </w:r>
      <w:r>
        <w:rPr>
          <w:noProof/>
        </w:rPr>
        <w:t>s us with the complex type named array.</w:t>
      </w:r>
      <w:r>
        <w:t xml:space="preserve"> </w:t>
      </w:r>
    </w:p>
    <w:p w:rsidR="006E23F4" w:rsidRPr="005F5167" w:rsidRDefault="006E23F4" w:rsidP="00C1725F">
      <w:r>
        <w:t xml:space="preserve">Arrays are the reference data types that consist of </w:t>
      </w:r>
      <w:r>
        <w:rPr>
          <w:noProof/>
        </w:rPr>
        <w:t>data</w:t>
      </w:r>
      <w:r>
        <w:t xml:space="preserve"> of the same type, arranged in the known order.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r w:rsidR="005F5167" w:rsidRPr="005F5167">
        <w:rPr>
          <w:noProof/>
        </w:rPr>
        <w:t>.</w:t>
      </w:r>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lastRenderedPageBreak/>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against 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B26671" w:rsidRDefault="00B26671" w:rsidP="00B26671">
      <w:pPr>
        <w:pStyle w:val="Heading1"/>
      </w:pPr>
      <w:r>
        <w:lastRenderedPageBreak/>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w:t>
      </w:r>
      <w:bookmarkStart w:id="0" w:name="_GoBack"/>
      <w:bookmarkEnd w:id="0"/>
      <w:r>
        <w:t>()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rFonts w:ascii="Consolas" w:hAnsi="Consolas" w:cs="Consolas"/>
          <w:color w:val="000000"/>
          <w:sz w:val="19"/>
          <w:szCs w:val="19"/>
        </w:rPr>
      </w:pPr>
      <w:r>
        <w:rPr>
          <w:rFonts w:ascii="Consolas" w:hAnsi="Consolas" w:cs="Consolas"/>
          <w:color w:val="000000"/>
          <w:sz w:val="19"/>
          <w:szCs w:val="19"/>
        </w:rPr>
        <w:t xml:space="preserve">    }</w:t>
      </w: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67D" w:rsidRDefault="00FC667D" w:rsidP="004B5451">
      <w:pPr>
        <w:spacing w:after="0" w:line="240" w:lineRule="auto"/>
      </w:pPr>
      <w:r>
        <w:separator/>
      </w:r>
    </w:p>
  </w:endnote>
  <w:endnote w:type="continuationSeparator" w:id="0">
    <w:p w:rsidR="00FC667D" w:rsidRDefault="00FC667D"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67D" w:rsidRDefault="00FC667D" w:rsidP="004B5451">
      <w:pPr>
        <w:spacing w:after="0" w:line="240" w:lineRule="auto"/>
      </w:pPr>
      <w:r>
        <w:separator/>
      </w:r>
    </w:p>
  </w:footnote>
  <w:footnote w:type="continuationSeparator" w:id="0">
    <w:p w:rsidR="00FC667D" w:rsidRDefault="00FC667D"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1F3" w:rsidRDefault="008101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wUAbg9RFCwAAAA="/>
  </w:docVars>
  <w:rsids>
    <w:rsidRoot w:val="009A259C"/>
    <w:rsid w:val="000051F4"/>
    <w:rsid w:val="000124E4"/>
    <w:rsid w:val="00023847"/>
    <w:rsid w:val="00040C6A"/>
    <w:rsid w:val="0005143C"/>
    <w:rsid w:val="00065812"/>
    <w:rsid w:val="00066AF8"/>
    <w:rsid w:val="00066D7B"/>
    <w:rsid w:val="000952CA"/>
    <w:rsid w:val="000971E2"/>
    <w:rsid w:val="000B366E"/>
    <w:rsid w:val="000D2C68"/>
    <w:rsid w:val="001105B4"/>
    <w:rsid w:val="00115B36"/>
    <w:rsid w:val="001245EA"/>
    <w:rsid w:val="001271C5"/>
    <w:rsid w:val="00135277"/>
    <w:rsid w:val="001434F6"/>
    <w:rsid w:val="00153EAD"/>
    <w:rsid w:val="001553C5"/>
    <w:rsid w:val="00166B41"/>
    <w:rsid w:val="00171C6F"/>
    <w:rsid w:val="00171E25"/>
    <w:rsid w:val="00185D7D"/>
    <w:rsid w:val="001A2C0C"/>
    <w:rsid w:val="001B7BE6"/>
    <w:rsid w:val="001C3DDD"/>
    <w:rsid w:val="001D5B60"/>
    <w:rsid w:val="001D69BF"/>
    <w:rsid w:val="0024230E"/>
    <w:rsid w:val="0025393B"/>
    <w:rsid w:val="00254CB2"/>
    <w:rsid w:val="0025704A"/>
    <w:rsid w:val="002B6CE0"/>
    <w:rsid w:val="002C3105"/>
    <w:rsid w:val="002D0A70"/>
    <w:rsid w:val="003100BB"/>
    <w:rsid w:val="00382959"/>
    <w:rsid w:val="00387C6D"/>
    <w:rsid w:val="003A2348"/>
    <w:rsid w:val="003A723B"/>
    <w:rsid w:val="003B7CD1"/>
    <w:rsid w:val="003C68DC"/>
    <w:rsid w:val="003E134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C93"/>
    <w:rsid w:val="00555CCA"/>
    <w:rsid w:val="005731C1"/>
    <w:rsid w:val="00597520"/>
    <w:rsid w:val="005C181F"/>
    <w:rsid w:val="005C3A64"/>
    <w:rsid w:val="005E022C"/>
    <w:rsid w:val="005F3A70"/>
    <w:rsid w:val="005F5167"/>
    <w:rsid w:val="00604726"/>
    <w:rsid w:val="00605FCF"/>
    <w:rsid w:val="00615387"/>
    <w:rsid w:val="006662CC"/>
    <w:rsid w:val="00676090"/>
    <w:rsid w:val="00681BAF"/>
    <w:rsid w:val="006B776C"/>
    <w:rsid w:val="006C3D1E"/>
    <w:rsid w:val="006D00E3"/>
    <w:rsid w:val="006D6690"/>
    <w:rsid w:val="006E23F4"/>
    <w:rsid w:val="00705947"/>
    <w:rsid w:val="00713DCE"/>
    <w:rsid w:val="0072540B"/>
    <w:rsid w:val="00734156"/>
    <w:rsid w:val="007456BB"/>
    <w:rsid w:val="0075632A"/>
    <w:rsid w:val="0078733B"/>
    <w:rsid w:val="007920F3"/>
    <w:rsid w:val="00796C5B"/>
    <w:rsid w:val="007A037A"/>
    <w:rsid w:val="007A1062"/>
    <w:rsid w:val="00802EC1"/>
    <w:rsid w:val="008101F3"/>
    <w:rsid w:val="00824C12"/>
    <w:rsid w:val="00830BC9"/>
    <w:rsid w:val="00831462"/>
    <w:rsid w:val="008361E0"/>
    <w:rsid w:val="00840747"/>
    <w:rsid w:val="008A439F"/>
    <w:rsid w:val="008C7BA0"/>
    <w:rsid w:val="008D4074"/>
    <w:rsid w:val="008F3349"/>
    <w:rsid w:val="008F7667"/>
    <w:rsid w:val="00923F25"/>
    <w:rsid w:val="00932021"/>
    <w:rsid w:val="009434F8"/>
    <w:rsid w:val="009550AB"/>
    <w:rsid w:val="00972401"/>
    <w:rsid w:val="009A259C"/>
    <w:rsid w:val="009A6FBE"/>
    <w:rsid w:val="009E6568"/>
    <w:rsid w:val="00A023D4"/>
    <w:rsid w:val="00A1563B"/>
    <w:rsid w:val="00A24947"/>
    <w:rsid w:val="00A3414C"/>
    <w:rsid w:val="00A82535"/>
    <w:rsid w:val="00A87258"/>
    <w:rsid w:val="00A9171F"/>
    <w:rsid w:val="00AA31B9"/>
    <w:rsid w:val="00AA57AF"/>
    <w:rsid w:val="00AB05B3"/>
    <w:rsid w:val="00AC474A"/>
    <w:rsid w:val="00AC611A"/>
    <w:rsid w:val="00AE6D33"/>
    <w:rsid w:val="00AF2517"/>
    <w:rsid w:val="00B032FA"/>
    <w:rsid w:val="00B26671"/>
    <w:rsid w:val="00B3097C"/>
    <w:rsid w:val="00B451AB"/>
    <w:rsid w:val="00B50661"/>
    <w:rsid w:val="00B525A2"/>
    <w:rsid w:val="00B64F49"/>
    <w:rsid w:val="00BB7C7F"/>
    <w:rsid w:val="00BC1962"/>
    <w:rsid w:val="00BD65AD"/>
    <w:rsid w:val="00BF756E"/>
    <w:rsid w:val="00C13276"/>
    <w:rsid w:val="00C1725F"/>
    <w:rsid w:val="00C476CB"/>
    <w:rsid w:val="00C53999"/>
    <w:rsid w:val="00C64589"/>
    <w:rsid w:val="00CB14A8"/>
    <w:rsid w:val="00CF5DE3"/>
    <w:rsid w:val="00D05673"/>
    <w:rsid w:val="00D12B39"/>
    <w:rsid w:val="00D3596A"/>
    <w:rsid w:val="00D4639A"/>
    <w:rsid w:val="00D557F7"/>
    <w:rsid w:val="00D56A3D"/>
    <w:rsid w:val="00D848CD"/>
    <w:rsid w:val="00D95CB3"/>
    <w:rsid w:val="00D97F36"/>
    <w:rsid w:val="00DA1A33"/>
    <w:rsid w:val="00DC65FE"/>
    <w:rsid w:val="00DE0BE8"/>
    <w:rsid w:val="00DF61E2"/>
    <w:rsid w:val="00E26E6B"/>
    <w:rsid w:val="00E53B87"/>
    <w:rsid w:val="00E83DAA"/>
    <w:rsid w:val="00EB4D26"/>
    <w:rsid w:val="00ED4A1D"/>
    <w:rsid w:val="00EE1036"/>
    <w:rsid w:val="00EE5ADE"/>
    <w:rsid w:val="00F0722A"/>
    <w:rsid w:val="00F41C4E"/>
    <w:rsid w:val="00F42A08"/>
    <w:rsid w:val="00F45A3B"/>
    <w:rsid w:val="00F5245B"/>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E1D04-FF3F-475D-A074-D34967757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3</TotalTime>
  <Pages>40</Pages>
  <Words>9026</Words>
  <Characters>51450</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57</cp:revision>
  <dcterms:created xsi:type="dcterms:W3CDTF">2018-07-02T07:35:00Z</dcterms:created>
  <dcterms:modified xsi:type="dcterms:W3CDTF">2018-07-11T11:20:00Z</dcterms:modified>
</cp:coreProperties>
</file>